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16EBD" w14:textId="0EE47120" w:rsidR="00A306A6" w:rsidRPr="007853EF" w:rsidRDefault="00523F6F">
      <w:pPr>
        <w:rPr>
          <w:sz w:val="24"/>
          <w:szCs w:val="24"/>
        </w:rPr>
      </w:pPr>
      <w:r w:rsidRPr="007853EF">
        <w:rPr>
          <w:sz w:val="24"/>
          <w:szCs w:val="24"/>
        </w:rPr>
        <w:t xml:space="preserve">Hello [club name], </w:t>
      </w:r>
    </w:p>
    <w:p w14:paraId="6CD49790" w14:textId="32C75F55" w:rsidR="00523F6F" w:rsidRPr="007853EF" w:rsidRDefault="00523F6F">
      <w:pPr>
        <w:rPr>
          <w:sz w:val="24"/>
          <w:szCs w:val="24"/>
        </w:rPr>
      </w:pPr>
    </w:p>
    <w:p w14:paraId="3130DAB1" w14:textId="4CBF435D" w:rsidR="00523F6F" w:rsidRPr="007853EF" w:rsidRDefault="00523F6F">
      <w:pPr>
        <w:rPr>
          <w:sz w:val="24"/>
          <w:szCs w:val="24"/>
        </w:rPr>
      </w:pPr>
      <w:r w:rsidRPr="007853EF">
        <w:rPr>
          <w:sz w:val="24"/>
          <w:szCs w:val="24"/>
        </w:rPr>
        <w:t>These past few years have been especially challenging for running clubs and organizations—missing out on races and events after months of hard work can be frustrating. To celebrate your dedication and resilience, we invite you to attend the 11</w:t>
      </w:r>
      <w:r w:rsidRPr="007853EF">
        <w:rPr>
          <w:sz w:val="24"/>
          <w:szCs w:val="24"/>
          <w:vertAlign w:val="superscript"/>
        </w:rPr>
        <w:t>th</w:t>
      </w:r>
      <w:r w:rsidRPr="007853EF">
        <w:rPr>
          <w:sz w:val="24"/>
          <w:szCs w:val="24"/>
        </w:rPr>
        <w:t xml:space="preserve"> Annual Fort2Base Race, a military-themed running/walking event on </w:t>
      </w:r>
      <w:r w:rsidRPr="007853EF">
        <w:rPr>
          <w:i/>
          <w:iCs/>
          <w:sz w:val="24"/>
          <w:szCs w:val="24"/>
          <w:u w:val="single"/>
        </w:rPr>
        <w:t>August 28</w:t>
      </w:r>
      <w:r w:rsidRPr="007853EF">
        <w:rPr>
          <w:i/>
          <w:iCs/>
          <w:sz w:val="24"/>
          <w:szCs w:val="24"/>
          <w:u w:val="single"/>
          <w:vertAlign w:val="superscript"/>
        </w:rPr>
        <w:t>th</w:t>
      </w:r>
      <w:r w:rsidRPr="007853EF">
        <w:rPr>
          <w:sz w:val="24"/>
          <w:szCs w:val="24"/>
        </w:rPr>
        <w:t xml:space="preserve"> in North Chicago. It is a great event for your entire cub, with two event distances, a 3 Nautical Mile and a 10 Nautical Mile (3.45 miles and 11.5 miles). The Fort2Base race is also honored to be the RRCA Regional Championship Event! </w:t>
      </w:r>
    </w:p>
    <w:p w14:paraId="23E523AC" w14:textId="60881BE7" w:rsidR="00523F6F" w:rsidRPr="007853EF" w:rsidRDefault="00523F6F">
      <w:pPr>
        <w:rPr>
          <w:sz w:val="24"/>
          <w:szCs w:val="24"/>
        </w:rPr>
      </w:pPr>
      <w:r w:rsidRPr="007853EF">
        <w:rPr>
          <w:sz w:val="24"/>
          <w:szCs w:val="24"/>
        </w:rPr>
        <w:t xml:space="preserve">We want to ensure you get the full experience at our event—you deserve nothing less! We encourage you to use your 20% off </w:t>
      </w:r>
      <w:r w:rsidRPr="007853EF">
        <w:rPr>
          <w:b/>
          <w:bCs/>
          <w:sz w:val="24"/>
          <w:szCs w:val="24"/>
          <w:u w:val="single"/>
        </w:rPr>
        <w:t>discount code</w:t>
      </w:r>
      <w:r w:rsidRPr="007853EF">
        <w:rPr>
          <w:sz w:val="24"/>
          <w:szCs w:val="24"/>
        </w:rPr>
        <w:t xml:space="preserve"> [insert discount code here] at registration, along with these </w:t>
      </w:r>
      <w:r w:rsidRPr="007853EF">
        <w:rPr>
          <w:b/>
          <w:bCs/>
          <w:sz w:val="24"/>
          <w:szCs w:val="24"/>
          <w:u w:val="single"/>
        </w:rPr>
        <w:t>exclusive benefits</w:t>
      </w:r>
      <w:r w:rsidRPr="007853EF">
        <w:rPr>
          <w:sz w:val="24"/>
          <w:szCs w:val="24"/>
        </w:rPr>
        <w:t xml:space="preserve"> for your club: </w:t>
      </w:r>
    </w:p>
    <w:p w14:paraId="60A353F1" w14:textId="4E1B54F5" w:rsidR="00523F6F" w:rsidRPr="007853EF" w:rsidRDefault="00523F6F" w:rsidP="00523F6F">
      <w:pPr>
        <w:pStyle w:val="ListParagraph"/>
        <w:numPr>
          <w:ilvl w:val="0"/>
          <w:numId w:val="1"/>
        </w:numPr>
        <w:rPr>
          <w:sz w:val="24"/>
          <w:szCs w:val="24"/>
        </w:rPr>
      </w:pPr>
      <w:r w:rsidRPr="007853EF">
        <w:rPr>
          <w:sz w:val="24"/>
          <w:szCs w:val="24"/>
        </w:rPr>
        <w:t>Register 10 participants and/or volunteers and get FREE space for your club at the post-race party</w:t>
      </w:r>
      <w:r w:rsidRPr="007853EF">
        <w:rPr>
          <w:color w:val="FF0000"/>
          <w:sz w:val="24"/>
          <w:szCs w:val="24"/>
        </w:rPr>
        <w:t>*</w:t>
      </w:r>
    </w:p>
    <w:p w14:paraId="099729D4" w14:textId="50D819CE" w:rsidR="00523F6F" w:rsidRPr="007853EF" w:rsidRDefault="00523F6F" w:rsidP="00523F6F">
      <w:pPr>
        <w:pStyle w:val="ListParagraph"/>
        <w:numPr>
          <w:ilvl w:val="0"/>
          <w:numId w:val="1"/>
        </w:numPr>
        <w:rPr>
          <w:sz w:val="24"/>
          <w:szCs w:val="24"/>
        </w:rPr>
      </w:pPr>
      <w:r w:rsidRPr="007853EF">
        <w:rPr>
          <w:sz w:val="24"/>
          <w:szCs w:val="24"/>
        </w:rPr>
        <w:t>Register 20 participants and/or volunteers and everyone gets FREE bonus swag PLUS space at the post</w:t>
      </w:r>
      <w:r w:rsidR="00EE0E27" w:rsidRPr="007853EF">
        <w:rPr>
          <w:sz w:val="24"/>
          <w:szCs w:val="24"/>
        </w:rPr>
        <w:t>-</w:t>
      </w:r>
      <w:r w:rsidRPr="007853EF">
        <w:rPr>
          <w:sz w:val="24"/>
          <w:szCs w:val="24"/>
        </w:rPr>
        <w:t>race party</w:t>
      </w:r>
      <w:r w:rsidRPr="007853EF">
        <w:rPr>
          <w:color w:val="FF0000"/>
          <w:sz w:val="24"/>
          <w:szCs w:val="24"/>
        </w:rPr>
        <w:t>*</w:t>
      </w:r>
    </w:p>
    <w:p w14:paraId="4B985BFC" w14:textId="1855F2B7" w:rsidR="00523F6F" w:rsidRPr="007853EF" w:rsidRDefault="00523F6F" w:rsidP="00523F6F">
      <w:pPr>
        <w:pStyle w:val="ListParagraph"/>
        <w:numPr>
          <w:ilvl w:val="0"/>
          <w:numId w:val="1"/>
        </w:numPr>
        <w:rPr>
          <w:sz w:val="24"/>
          <w:szCs w:val="24"/>
        </w:rPr>
      </w:pPr>
      <w:r w:rsidRPr="007853EF">
        <w:rPr>
          <w:sz w:val="24"/>
          <w:szCs w:val="24"/>
        </w:rPr>
        <w:t>Register 4</w:t>
      </w:r>
      <w:r w:rsidR="007004CB" w:rsidRPr="007853EF">
        <w:rPr>
          <w:sz w:val="24"/>
          <w:szCs w:val="24"/>
        </w:rPr>
        <w:t>0</w:t>
      </w:r>
      <w:r w:rsidRPr="007853EF">
        <w:rPr>
          <w:sz w:val="24"/>
          <w:szCs w:val="24"/>
        </w:rPr>
        <w:t xml:space="preserve"> participants and/or </w:t>
      </w:r>
      <w:r w:rsidR="00472DD9" w:rsidRPr="007853EF">
        <w:rPr>
          <w:sz w:val="24"/>
          <w:szCs w:val="24"/>
        </w:rPr>
        <w:t>volunteers</w:t>
      </w:r>
      <w:r w:rsidRPr="007853EF">
        <w:rPr>
          <w:sz w:val="24"/>
          <w:szCs w:val="24"/>
        </w:rPr>
        <w:t xml:space="preserve"> and get a dedicated shuttle </w:t>
      </w:r>
      <w:r w:rsidR="00472DD9" w:rsidRPr="007853EF">
        <w:rPr>
          <w:sz w:val="24"/>
          <w:szCs w:val="24"/>
        </w:rPr>
        <w:t>bus to Fort Sheridan (start line for the 10 Nautical Mile event), PLUS everyone gets bonus swag AND space at the</w:t>
      </w:r>
      <w:r w:rsidR="001873FD" w:rsidRPr="007853EF">
        <w:rPr>
          <w:sz w:val="24"/>
          <w:szCs w:val="24"/>
        </w:rPr>
        <w:t xml:space="preserve"> </w:t>
      </w:r>
      <w:r w:rsidR="00472DD9" w:rsidRPr="007853EF">
        <w:rPr>
          <w:sz w:val="24"/>
          <w:szCs w:val="24"/>
        </w:rPr>
        <w:t>post-race party</w:t>
      </w:r>
      <w:r w:rsidR="00472DD9" w:rsidRPr="007853EF">
        <w:rPr>
          <w:color w:val="FF0000"/>
          <w:sz w:val="24"/>
          <w:szCs w:val="24"/>
        </w:rPr>
        <w:t>*</w:t>
      </w:r>
    </w:p>
    <w:p w14:paraId="3E43215F" w14:textId="77777777" w:rsidR="00DD7F1C" w:rsidRPr="007853EF" w:rsidRDefault="00DD7F1C" w:rsidP="00DD7F1C">
      <w:pPr>
        <w:pStyle w:val="ListParagraph"/>
        <w:rPr>
          <w:sz w:val="24"/>
          <w:szCs w:val="24"/>
        </w:rPr>
      </w:pPr>
    </w:p>
    <w:p w14:paraId="759D8D24" w14:textId="3F644C85" w:rsidR="00472DD9" w:rsidRPr="007853EF" w:rsidRDefault="00472DD9" w:rsidP="00472DD9">
      <w:pPr>
        <w:rPr>
          <w:sz w:val="24"/>
          <w:szCs w:val="24"/>
        </w:rPr>
      </w:pPr>
      <w:r w:rsidRPr="007853EF">
        <w:rPr>
          <w:sz w:val="24"/>
          <w:szCs w:val="24"/>
        </w:rPr>
        <w:t xml:space="preserve">The club that brings in the most runners, walkers, and/or volunteers will receive a free feather banner with your logo </w:t>
      </w:r>
      <w:r w:rsidR="007004CB" w:rsidRPr="007853EF">
        <w:rPr>
          <w:sz w:val="24"/>
          <w:szCs w:val="24"/>
        </w:rPr>
        <w:t xml:space="preserve">after </w:t>
      </w:r>
      <w:r w:rsidR="00473493" w:rsidRPr="007853EF">
        <w:rPr>
          <w:sz w:val="24"/>
          <w:szCs w:val="24"/>
        </w:rPr>
        <w:t xml:space="preserve">our </w:t>
      </w:r>
      <w:r w:rsidRPr="007853EF">
        <w:rPr>
          <w:sz w:val="24"/>
          <w:szCs w:val="24"/>
        </w:rPr>
        <w:t xml:space="preserve">event. </w:t>
      </w:r>
    </w:p>
    <w:p w14:paraId="135455FF" w14:textId="77777777" w:rsidR="00472DD9" w:rsidRPr="007853EF" w:rsidRDefault="00472DD9" w:rsidP="00472DD9">
      <w:pPr>
        <w:rPr>
          <w:sz w:val="24"/>
          <w:szCs w:val="24"/>
        </w:rPr>
      </w:pPr>
    </w:p>
    <w:p w14:paraId="4C7E75C5" w14:textId="170D1958" w:rsidR="00472DD9" w:rsidRPr="007853EF" w:rsidRDefault="00472DD9" w:rsidP="00472DD9">
      <w:pPr>
        <w:rPr>
          <w:sz w:val="24"/>
          <w:szCs w:val="24"/>
        </w:rPr>
      </w:pPr>
      <w:r w:rsidRPr="007853EF">
        <w:rPr>
          <w:sz w:val="24"/>
          <w:szCs w:val="24"/>
        </w:rPr>
        <w:t xml:space="preserve">Train together, race together, and conquer together. </w:t>
      </w:r>
    </w:p>
    <w:p w14:paraId="6C91F226" w14:textId="77777777" w:rsidR="00472DD9" w:rsidRPr="007853EF" w:rsidRDefault="00472DD9" w:rsidP="00472DD9">
      <w:pPr>
        <w:rPr>
          <w:sz w:val="24"/>
          <w:szCs w:val="24"/>
        </w:rPr>
      </w:pPr>
    </w:p>
    <w:p w14:paraId="6BB5BBE4" w14:textId="360389F3" w:rsidR="00472DD9" w:rsidRPr="007853EF" w:rsidRDefault="00472DD9" w:rsidP="00472DD9">
      <w:pPr>
        <w:rPr>
          <w:sz w:val="24"/>
          <w:szCs w:val="24"/>
        </w:rPr>
      </w:pPr>
      <w:r w:rsidRPr="007853EF">
        <w:rPr>
          <w:sz w:val="24"/>
          <w:szCs w:val="24"/>
        </w:rPr>
        <w:t xml:space="preserve">Sincerely, </w:t>
      </w:r>
    </w:p>
    <w:p w14:paraId="3BFB65F8" w14:textId="019E2F14" w:rsidR="00472DD9" w:rsidRPr="007853EF" w:rsidRDefault="00472DD9" w:rsidP="00472DD9">
      <w:pPr>
        <w:rPr>
          <w:sz w:val="24"/>
          <w:szCs w:val="24"/>
        </w:rPr>
      </w:pPr>
      <w:r w:rsidRPr="007853EF">
        <w:rPr>
          <w:sz w:val="24"/>
          <w:szCs w:val="24"/>
        </w:rPr>
        <w:t>The Fort2Base team</w:t>
      </w:r>
    </w:p>
    <w:p w14:paraId="09FBFC21" w14:textId="77777777" w:rsidR="00472DD9" w:rsidRPr="007853EF" w:rsidRDefault="00472DD9" w:rsidP="00472DD9">
      <w:pPr>
        <w:rPr>
          <w:sz w:val="24"/>
          <w:szCs w:val="24"/>
        </w:rPr>
      </w:pPr>
    </w:p>
    <w:p w14:paraId="41728A80" w14:textId="0FC16994" w:rsidR="00472DD9" w:rsidRPr="007853EF" w:rsidRDefault="00472DD9" w:rsidP="00472DD9">
      <w:pPr>
        <w:rPr>
          <w:color w:val="FF0000"/>
          <w:sz w:val="24"/>
          <w:szCs w:val="24"/>
        </w:rPr>
      </w:pPr>
      <w:r w:rsidRPr="007853EF">
        <w:rPr>
          <w:color w:val="FF0000"/>
          <w:sz w:val="24"/>
          <w:szCs w:val="24"/>
        </w:rPr>
        <w:t>*If you have members who registered prior without a code, we can set up a team and add your members to your team—they will count towards your numbers above.</w:t>
      </w:r>
    </w:p>
    <w:sectPr w:rsidR="00472DD9" w:rsidRPr="007853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012EEF"/>
    <w:multiLevelType w:val="hybridMultilevel"/>
    <w:tmpl w:val="95D4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257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wMzCxNLIwNbZU0lEKTi0uzszPAykwrgUA71Ts2CwAAAA="/>
  </w:docVars>
  <w:rsids>
    <w:rsidRoot w:val="00523F6F"/>
    <w:rsid w:val="001873FD"/>
    <w:rsid w:val="003F0AC8"/>
    <w:rsid w:val="00472DD9"/>
    <w:rsid w:val="00473493"/>
    <w:rsid w:val="00523F6F"/>
    <w:rsid w:val="007004CB"/>
    <w:rsid w:val="007853EF"/>
    <w:rsid w:val="009B499C"/>
    <w:rsid w:val="00A306A6"/>
    <w:rsid w:val="00C057CB"/>
    <w:rsid w:val="00DD7F1C"/>
    <w:rsid w:val="00EE0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FCB2B"/>
  <w15:chartTrackingRefBased/>
  <w15:docId w15:val="{3A1B3619-82C2-49D1-AFA5-F22A58913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3F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40</Words>
  <Characters>136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Kroll</dc:creator>
  <cp:keywords/>
  <dc:description/>
  <cp:lastModifiedBy>Kyra Kroll</cp:lastModifiedBy>
  <cp:revision>8</cp:revision>
  <dcterms:created xsi:type="dcterms:W3CDTF">2022-07-02T02:49:00Z</dcterms:created>
  <dcterms:modified xsi:type="dcterms:W3CDTF">2022-07-07T19:53:00Z</dcterms:modified>
</cp:coreProperties>
</file>